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="00C63E75" w:rsidRPr="00E94436">
          <w:rPr>
            <w:rStyle w:val="Hyperlink"/>
            <w:noProof/>
          </w:rPr>
          <w:t>1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3B7F1330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="00C63E75" w:rsidRPr="00E94436">
          <w:rPr>
            <w:rStyle w:val="Hyperlink"/>
            <w:noProof/>
          </w:rPr>
          <w:t>1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150FEF6F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="00C63E75" w:rsidRPr="00E94436">
          <w:rPr>
            <w:rStyle w:val="Hyperlink"/>
            <w:noProof/>
          </w:rPr>
          <w:t>1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Section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1F612462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="00C63E75" w:rsidRPr="00E94436">
          <w:rPr>
            <w:rStyle w:val="Hyperlink"/>
            <w:noProof/>
          </w:rPr>
          <w:t>1.4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6CBD79C6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="00C63E75" w:rsidRPr="00E94436">
          <w:rPr>
            <w:rStyle w:val="Hyperlink"/>
            <w:noProof/>
          </w:rPr>
          <w:t>1.4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End of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3BF5874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="00C63E75" w:rsidRPr="00E94436">
          <w:rPr>
            <w:rStyle w:val="Hyperlink"/>
            <w:noProof/>
          </w:rPr>
          <w:t>1.4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andscape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3</w:t>
        </w:r>
        <w:r w:rsidR="00C63E75">
          <w:rPr>
            <w:noProof/>
            <w:webHidden/>
          </w:rPr>
          <w:fldChar w:fldCharType="end"/>
        </w:r>
      </w:hyperlink>
    </w:p>
    <w:p w14:paraId="5553B3CA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="00C63E75" w:rsidRPr="00E94436">
          <w:rPr>
            <w:rStyle w:val="Hyperlink"/>
            <w:noProof/>
          </w:rPr>
          <w:t>1.4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Normal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07253609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="00C63E75" w:rsidRPr="00E94436">
          <w:rPr>
            <w:rStyle w:val="Hyperlink"/>
            <w:noProof/>
          </w:rPr>
          <w:t>1.5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1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3996AF1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="00C63E75" w:rsidRPr="00E94436">
          <w:rPr>
            <w:rStyle w:val="Hyperlink"/>
            <w:noProof/>
          </w:rPr>
          <w:t>1.5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1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2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C7EB8E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="00C63E75" w:rsidRPr="00E94436">
          <w:rPr>
            <w:rStyle w:val="Hyperlink"/>
            <w:noProof/>
          </w:rPr>
          <w:t>1.5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2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A49D7F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="00C63E75" w:rsidRPr="00E94436">
          <w:rPr>
            <w:rStyle w:val="Hyperlink"/>
            <w:noProof/>
          </w:rPr>
          <w:t>1.5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3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1A3AF518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="00C63E75" w:rsidRPr="00E94436">
          <w:rPr>
            <w:rStyle w:val="Hyperlink"/>
            <w:noProof/>
          </w:rPr>
          <w:t>1.6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62D9590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="00C63E75" w:rsidRPr="00E94436">
          <w:rPr>
            <w:rStyle w:val="Hyperlink"/>
            <w:noProof/>
          </w:rPr>
          <w:t>1.6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ox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47397467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="00C63E75" w:rsidRPr="00E94436">
          <w:rPr>
            <w:rStyle w:val="Hyperlink"/>
            <w:noProof/>
          </w:rPr>
          <w:t>1.6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ar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6</w:t>
        </w:r>
        <w:r w:rsidR="00C63E75">
          <w:rPr>
            <w:noProof/>
            <w:webHidden/>
          </w:rPr>
          <w:fldChar w:fldCharType="end"/>
        </w:r>
      </w:hyperlink>
    </w:p>
    <w:p w14:paraId="02336DDC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="00C63E75" w:rsidRPr="00E94436">
          <w:rPr>
            <w:rStyle w:val="Hyperlink"/>
            <w:noProof/>
          </w:rPr>
          <w:t>1.7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7</w:t>
        </w:r>
        <w:r w:rsidR="00C63E75">
          <w:rPr>
            <w:noProof/>
            <w:webHidden/>
          </w:rPr>
          <w:fldChar w:fldCharType="end"/>
        </w:r>
      </w:hyperlink>
    </w:p>
    <w:p w14:paraId="0A0A4D9E" w14:textId="77777777" w:rsidR="00C63E75" w:rsidRDefault="00000000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="00C63E75" w:rsidRPr="00E94436">
          <w:rPr>
            <w:rStyle w:val="Hyperlink"/>
            <w:noProof/>
          </w:rPr>
          <w:t>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esting autonum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8</w:t>
        </w:r>
        <w:r w:rsidR="00C63E75">
          <w:rPr>
            <w:noProof/>
            <w:webHidden/>
          </w:rPr>
          <w:fldChar w:fldCharType="end"/>
        </w:r>
      </w:hyperlink>
    </w:p>
    <w:p w14:paraId="48505ED2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="00C63E75" w:rsidRPr="00E94436">
          <w:rPr>
            <w:rStyle w:val="Hyperlink"/>
            <w:noProof/>
          </w:rPr>
          <w:t>2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Reference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8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0</w:t>
        </w:r>
        <w:r w:rsidR="00C63E75"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5" w:history="1">
        <w:r w:rsidR="00447E6F" w:rsidRPr="00363919">
          <w:rPr>
            <w:rStyle w:val="Hyperlink"/>
            <w:b/>
            <w:noProof/>
          </w:rPr>
          <w:t xml:space="preserve">Fig. 2. </w:t>
        </w:r>
        <w:r w:rsidR="00447E6F" w:rsidRPr="00363919">
          <w:rPr>
            <w:rStyle w:val="Hyperlink"/>
            <w:noProof/>
          </w:rPr>
          <w:t>A box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5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8</w:t>
        </w:r>
        <w:r w:rsidR="00447E6F">
          <w:rPr>
            <w:noProof/>
            <w:webHidden/>
          </w:rPr>
          <w:fldChar w:fldCharType="end"/>
        </w:r>
      </w:hyperlink>
    </w:p>
    <w:p w14:paraId="51C7C582" w14:textId="4F5F74C5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6" w:history="1">
        <w:r w:rsidR="00447E6F" w:rsidRPr="00363919">
          <w:rPr>
            <w:rStyle w:val="Hyperlink"/>
            <w:b/>
            <w:noProof/>
          </w:rPr>
          <w:t xml:space="preserve">Fig. 3. </w:t>
        </w:r>
        <w:r w:rsidR="00447E6F" w:rsidRPr="00363919">
          <w:rPr>
            <w:rStyle w:val="Hyperlink"/>
            <w:noProof/>
          </w:rPr>
          <w:t>What a bar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6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9</w:t>
        </w:r>
        <w:r w:rsidR="00447E6F"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lastRenderedPageBreak/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9" w:history="1">
        <w:r w:rsidR="00447E6F" w:rsidRPr="00EC75F4">
          <w:rPr>
            <w:rStyle w:val="Hyperlink"/>
            <w:b/>
            <w:noProof/>
          </w:rPr>
          <w:t xml:space="preserve">Tab.  2.  </w:t>
        </w:r>
        <w:r w:rsidR="00447E6F" w:rsidRPr="00EC75F4">
          <w:rPr>
            <w:rStyle w:val="Hyperlink"/>
            <w:noProof/>
          </w:rPr>
          <w:t>iri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9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34FAE34A" w14:textId="0545DCA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0" w:history="1">
        <w:r w:rsidR="00447E6F" w:rsidRPr="00EC75F4">
          <w:rPr>
            <w:rStyle w:val="Hyperlink"/>
            <w:b/>
            <w:noProof/>
          </w:rPr>
          <w:t xml:space="preserve">Tab.  3.  </w:t>
        </w:r>
        <w:r w:rsidR="00447E6F" w:rsidRPr="00EC75F4">
          <w:rPr>
            <w:rStyle w:val="Hyperlink"/>
            <w:noProof/>
          </w:rPr>
          <w:t>car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0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7</w:t>
        </w:r>
        <w:r w:rsidR="00447E6F">
          <w:rPr>
            <w:noProof/>
            <w:webHidden/>
          </w:rPr>
          <w:fldChar w:fldCharType="end"/>
        </w:r>
      </w:hyperlink>
    </w:p>
    <w:p w14:paraId="17EE6494" w14:textId="3D2226A2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1" w:history="1">
        <w:r w:rsidR="00447E6F" w:rsidRPr="00EC75F4">
          <w:rPr>
            <w:rStyle w:val="Hyperlink"/>
            <w:b/>
            <w:noProof/>
          </w:rPr>
          <w:t xml:space="preserve">Tab.  4.  </w:t>
        </w:r>
        <w:r w:rsidR="00447E6F" w:rsidRPr="00EC75F4">
          <w:rPr>
            <w:rStyle w:val="Hyperlink"/>
            <w:noProof/>
          </w:rPr>
          <w:t>correlation matrix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1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11</w:t>
        </w:r>
        <w:r w:rsidR="00447E6F"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642F9D">
          <w:footerReference w:type="default" r:id="rId8"/>
          <w:footerReference w:type="first" r:id="rId9"/>
          <w:type w:val="continuous"/>
          <w:pgSz w:w="12240" w:h="15840" w:code="1"/>
          <w:pgMar w:top="851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</w:t>
      </w:r>
      <w:proofErr w:type="gramStart"/>
      <w:r>
        <w:t>displayed</w:t>
      </w:r>
      <w:bookmarkEnd w:id="14"/>
      <w:proofErr w:type="gramEnd"/>
    </w:p>
    <w:p w14:paraId="2D144742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79"/>
        <w:gridCol w:w="872"/>
        <w:gridCol w:w="805"/>
        <w:gridCol w:w="890"/>
        <w:gridCol w:w="1059"/>
        <w:gridCol w:w="1059"/>
        <w:gridCol w:w="590"/>
        <w:gridCol w:w="735"/>
        <w:gridCol w:w="908"/>
        <w:gridCol w:w="901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2"/>
        <w:gridCol w:w="1999"/>
        <w:gridCol w:w="2039"/>
        <w:gridCol w:w="1956"/>
        <w:gridCol w:w="1328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lastRenderedPageBreak/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71"/>
        <w:gridCol w:w="3933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 xml:space="preserve">A </w:t>
      </w:r>
      <w:proofErr w:type="spellStart"/>
      <w:r>
        <w:t>barplot</w:t>
      </w:r>
      <w:bookmarkEnd w:id="37"/>
      <w:proofErr w:type="spellEnd"/>
    </w:p>
    <w:p w14:paraId="6455C63B" w14:textId="77777777" w:rsidR="00947F64" w:rsidRDefault="00000000">
      <w:pPr>
        <w:pStyle w:val="SourceCode"/>
      </w:pP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lastRenderedPageBreak/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642F9D">
          <w:pgSz w:w="12240" w:h="15840"/>
          <w:pgMar w:top="851" w:right="1418" w:bottom="1418" w:left="1418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B14228">
      <w:pPr>
        <w:pStyle w:val="Bibliography"/>
      </w:pPr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2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1</w:t>
        </w:r>
        <w:r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84E93">
      <w:footerReference w:type="even" r:id="rId13"/>
      <w:footerReference w:type="default" r:id="rId14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812C3" w14:textId="77777777" w:rsidR="001E65E8" w:rsidRDefault="001E65E8">
      <w:pPr>
        <w:spacing w:after="0"/>
      </w:pPr>
      <w:r>
        <w:separator/>
      </w:r>
    </w:p>
  </w:endnote>
  <w:endnote w:type="continuationSeparator" w:id="0">
    <w:p w14:paraId="27F84530" w14:textId="77777777" w:rsidR="001E65E8" w:rsidRDefault="001E65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FC581" w14:textId="77777777" w:rsidR="001E65E8" w:rsidRDefault="001E65E8">
      <w:pPr>
        <w:spacing w:after="0"/>
      </w:pPr>
      <w:r>
        <w:separator/>
      </w:r>
    </w:p>
  </w:footnote>
  <w:footnote w:type="continuationSeparator" w:id="0">
    <w:p w14:paraId="570E715E" w14:textId="77777777" w:rsidR="001E65E8" w:rsidRDefault="001E65E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6"/>
  </w:num>
  <w:num w:numId="2" w16cid:durableId="1375154319">
    <w:abstractNumId w:val="4"/>
  </w:num>
  <w:num w:numId="3" w16cid:durableId="489449184">
    <w:abstractNumId w:val="5"/>
  </w:num>
  <w:num w:numId="4" w16cid:durableId="1156385274">
    <w:abstractNumId w:val="2"/>
  </w:num>
  <w:num w:numId="5" w16cid:durableId="572469597">
    <w:abstractNumId w:val="2"/>
  </w:num>
  <w:num w:numId="6" w16cid:durableId="756444102">
    <w:abstractNumId w:val="2"/>
  </w:num>
  <w:num w:numId="7" w16cid:durableId="19230252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2"/>
  </w:num>
  <w:num w:numId="11" w16cid:durableId="2116052104">
    <w:abstractNumId w:val="2"/>
  </w:num>
  <w:num w:numId="12" w16cid:durableId="1602687159">
    <w:abstractNumId w:val="2"/>
  </w:num>
  <w:num w:numId="13" w16cid:durableId="1070734014">
    <w:abstractNumId w:val="1"/>
  </w:num>
  <w:num w:numId="14" w16cid:durableId="228266839">
    <w:abstractNumId w:val="0"/>
  </w:num>
  <w:num w:numId="15" w16cid:durableId="696546166">
    <w:abstractNumId w:val="1"/>
  </w:num>
  <w:num w:numId="16" w16cid:durableId="428308918">
    <w:abstractNumId w:val="0"/>
  </w:num>
  <w:num w:numId="17" w16cid:durableId="1549218580">
    <w:abstractNumId w:val="1"/>
  </w:num>
  <w:num w:numId="18" w16cid:durableId="957029806">
    <w:abstractNumId w:val="0"/>
  </w:num>
  <w:num w:numId="19" w16cid:durableId="1153714188">
    <w:abstractNumId w:val="1"/>
  </w:num>
  <w:num w:numId="20" w16cid:durableId="1660497348">
    <w:abstractNumId w:val="0"/>
  </w:num>
  <w:num w:numId="21" w16cid:durableId="1038090571">
    <w:abstractNumId w:val="0"/>
  </w:num>
  <w:num w:numId="22" w16cid:durableId="1110514640">
    <w:abstractNumId w:val="1"/>
  </w:num>
  <w:num w:numId="23" w16cid:durableId="1963146476">
    <w:abstractNumId w:val="1"/>
  </w:num>
  <w:num w:numId="24" w16cid:durableId="1247304171">
    <w:abstractNumId w:val="0"/>
  </w:num>
  <w:num w:numId="25" w16cid:durableId="380323016">
    <w:abstractNumId w:val="1"/>
  </w:num>
  <w:num w:numId="26" w16cid:durableId="1047413202">
    <w:abstractNumId w:val="0"/>
  </w:num>
  <w:num w:numId="27" w16cid:durableId="1695376311">
    <w:abstractNumId w:val="1"/>
  </w:num>
  <w:num w:numId="28" w16cid:durableId="802845151">
    <w:abstractNumId w:val="0"/>
  </w:num>
  <w:num w:numId="29" w16cid:durableId="1086729671">
    <w:abstractNumId w:val="1"/>
  </w:num>
  <w:num w:numId="30" w16cid:durableId="1587892">
    <w:abstractNumId w:val="0"/>
  </w:num>
  <w:num w:numId="31" w16cid:durableId="2027168970">
    <w:abstractNumId w:val="1"/>
  </w:num>
  <w:num w:numId="32" w16cid:durableId="1054691933">
    <w:abstractNumId w:val="0"/>
  </w:num>
  <w:num w:numId="33" w16cid:durableId="408695641">
    <w:abstractNumId w:val="1"/>
  </w:num>
  <w:num w:numId="34" w16cid:durableId="56561924">
    <w:abstractNumId w:val="0"/>
  </w:num>
  <w:num w:numId="35" w16cid:durableId="8534321">
    <w:abstractNumId w:val="1"/>
  </w:num>
  <w:num w:numId="36" w16cid:durableId="248270521">
    <w:abstractNumId w:val="0"/>
  </w:num>
  <w:num w:numId="37" w16cid:durableId="478498555">
    <w:abstractNumId w:val="1"/>
  </w:num>
  <w:num w:numId="38" w16cid:durableId="252711189">
    <w:abstractNumId w:val="0"/>
  </w:num>
  <w:num w:numId="39" w16cid:durableId="1265335821">
    <w:abstractNumId w:val="1"/>
  </w:num>
  <w:num w:numId="40" w16cid:durableId="817451783">
    <w:abstractNumId w:val="0"/>
  </w:num>
  <w:num w:numId="41" w16cid:durableId="1552033922">
    <w:abstractNumId w:val="1"/>
  </w:num>
  <w:num w:numId="42" w16cid:durableId="1809711346">
    <w:abstractNumId w:val="0"/>
  </w:num>
  <w:num w:numId="43" w16cid:durableId="760223085">
    <w:abstractNumId w:val="1"/>
  </w:num>
  <w:num w:numId="44" w16cid:durableId="2002081114">
    <w:abstractNumId w:val="0"/>
  </w:num>
  <w:num w:numId="45" w16cid:durableId="618994491">
    <w:abstractNumId w:val="1"/>
  </w:num>
  <w:num w:numId="46" w16cid:durableId="719863330">
    <w:abstractNumId w:val="0"/>
  </w:num>
  <w:num w:numId="47" w16cid:durableId="1086225397">
    <w:abstractNumId w:val="1"/>
  </w:num>
  <w:num w:numId="48" w16cid:durableId="823621592">
    <w:abstractNumId w:val="0"/>
  </w:num>
  <w:num w:numId="49" w16cid:durableId="1356351259">
    <w:abstractNumId w:val="1"/>
  </w:num>
  <w:num w:numId="50" w16cid:durableId="1784035892">
    <w:abstractNumId w:val="0"/>
  </w:num>
  <w:num w:numId="51" w16cid:durableId="1742289588">
    <w:abstractNumId w:val="1"/>
  </w:num>
  <w:num w:numId="52" w16cid:durableId="546990840">
    <w:abstractNumId w:val="0"/>
  </w:num>
  <w:num w:numId="53" w16cid:durableId="368652822">
    <w:abstractNumId w:val="1"/>
  </w:num>
  <w:num w:numId="54" w16cid:durableId="805389012">
    <w:abstractNumId w:val="0"/>
  </w:num>
  <w:num w:numId="55" w16cid:durableId="613828312">
    <w:abstractNumId w:val="1"/>
  </w:num>
  <w:num w:numId="56" w16cid:durableId="1018194153">
    <w:abstractNumId w:val="0"/>
  </w:num>
  <w:num w:numId="57" w16cid:durableId="1444375777">
    <w:abstractNumId w:val="1"/>
  </w:num>
  <w:num w:numId="58" w16cid:durableId="821653934">
    <w:abstractNumId w:val="0"/>
  </w:num>
  <w:num w:numId="59" w16cid:durableId="1058435530">
    <w:abstractNumId w:val="1"/>
  </w:num>
  <w:num w:numId="60" w16cid:durableId="1982728286">
    <w:abstractNumId w:val="0"/>
  </w:num>
  <w:num w:numId="61" w16cid:durableId="1242711510">
    <w:abstractNumId w:val="1"/>
  </w:num>
  <w:num w:numId="62" w16cid:durableId="303698820">
    <w:abstractNumId w:val="0"/>
  </w:num>
  <w:num w:numId="63" w16cid:durableId="495727562">
    <w:abstractNumId w:val="1"/>
  </w:num>
  <w:num w:numId="64" w16cid:durableId="195278557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71D2"/>
    <w:rsid w:val="00064525"/>
    <w:rsid w:val="00071608"/>
    <w:rsid w:val="000812B6"/>
    <w:rsid w:val="000E287C"/>
    <w:rsid w:val="00121B69"/>
    <w:rsid w:val="00162DC4"/>
    <w:rsid w:val="001D27AB"/>
    <w:rsid w:val="001E65E8"/>
    <w:rsid w:val="001F4BFD"/>
    <w:rsid w:val="0022784E"/>
    <w:rsid w:val="00257A84"/>
    <w:rsid w:val="002C465F"/>
    <w:rsid w:val="002D1ABE"/>
    <w:rsid w:val="002E4C45"/>
    <w:rsid w:val="00303DEC"/>
    <w:rsid w:val="00356CEF"/>
    <w:rsid w:val="00362209"/>
    <w:rsid w:val="00384B41"/>
    <w:rsid w:val="003A4F57"/>
    <w:rsid w:val="003C63CB"/>
    <w:rsid w:val="00425A67"/>
    <w:rsid w:val="00447E6F"/>
    <w:rsid w:val="0045459F"/>
    <w:rsid w:val="00492E40"/>
    <w:rsid w:val="00566AB8"/>
    <w:rsid w:val="00594F7D"/>
    <w:rsid w:val="005D270F"/>
    <w:rsid w:val="00642F9D"/>
    <w:rsid w:val="00655FE2"/>
    <w:rsid w:val="00697E83"/>
    <w:rsid w:val="006A2C6A"/>
    <w:rsid w:val="006A5DF9"/>
    <w:rsid w:val="007130C3"/>
    <w:rsid w:val="00723F76"/>
    <w:rsid w:val="0073442A"/>
    <w:rsid w:val="00744A3F"/>
    <w:rsid w:val="00751EA0"/>
    <w:rsid w:val="0075235C"/>
    <w:rsid w:val="00763A3F"/>
    <w:rsid w:val="00801142"/>
    <w:rsid w:val="008048E9"/>
    <w:rsid w:val="0083299F"/>
    <w:rsid w:val="008744E9"/>
    <w:rsid w:val="008B37F9"/>
    <w:rsid w:val="00900171"/>
    <w:rsid w:val="00947F64"/>
    <w:rsid w:val="00973B46"/>
    <w:rsid w:val="00980577"/>
    <w:rsid w:val="009B1367"/>
    <w:rsid w:val="00A140DB"/>
    <w:rsid w:val="00A56852"/>
    <w:rsid w:val="00A80C79"/>
    <w:rsid w:val="00A94895"/>
    <w:rsid w:val="00AB7570"/>
    <w:rsid w:val="00AF497C"/>
    <w:rsid w:val="00B14228"/>
    <w:rsid w:val="00B15DCD"/>
    <w:rsid w:val="00B63677"/>
    <w:rsid w:val="00B7259E"/>
    <w:rsid w:val="00C63E75"/>
    <w:rsid w:val="00CB7B42"/>
    <w:rsid w:val="00D31628"/>
    <w:rsid w:val="00D4222A"/>
    <w:rsid w:val="00D47B4B"/>
    <w:rsid w:val="00D81823"/>
    <w:rsid w:val="00DF7330"/>
    <w:rsid w:val="00E358B3"/>
    <w:rsid w:val="00E55390"/>
    <w:rsid w:val="00E67814"/>
    <w:rsid w:val="00E77D24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209"/>
    <w:rPr>
      <w:rFonts w:ascii="Calibri" w:hAnsi="Calibri"/>
      <w:lang w:val="en-GB"/>
    </w:rPr>
  </w:style>
  <w:style w:type="paragraph" w:styleId="Heading1">
    <w:name w:val="heading 1"/>
    <w:basedOn w:val="Normal"/>
    <w:next w:val="BodyText"/>
    <w:uiPriority w:val="9"/>
    <w:qFormat/>
    <w:rsid w:val="00CB7B4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1823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3C63CB"/>
    <w:pPr>
      <w:pBdr>
        <w:bottom w:val="single" w:sz="4" w:space="1" w:color="auto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47</cp:revision>
  <dcterms:created xsi:type="dcterms:W3CDTF">2023-05-05T05:32:00Z</dcterms:created>
  <dcterms:modified xsi:type="dcterms:W3CDTF">2023-10-1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